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335" w:type="dxa"/>
        <w:jc w:val="center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3505"/>
        <w:gridCol w:w="1350"/>
        <w:gridCol w:w="1530"/>
        <w:gridCol w:w="1800"/>
        <w:gridCol w:w="2190"/>
        <w:gridCol w:w="960"/>
      </w:tblGrid>
      <w:tr w:rsidR="00FC50A0" w:rsidRPr="00252353" w14:paraId="57FF387C" w14:textId="77777777" w:rsidTr="00E945F9">
        <w:trPr>
          <w:jc w:val="center"/>
        </w:trPr>
        <w:tc>
          <w:tcPr>
            <w:tcW w:w="3505" w:type="dxa"/>
          </w:tcPr>
          <w:p w14:paraId="0D02789A" w14:textId="77777777" w:rsidR="00FC50A0" w:rsidRPr="00A24CC9" w:rsidRDefault="00FC50A0" w:rsidP="00A24CC9">
            <w:pPr>
              <w:bidi/>
              <w:jc w:val="center"/>
              <w:rPr>
                <w:rFonts w:asciiTheme="majorBidi" w:hAnsiTheme="majorBidi" w:cs="B Nazanin"/>
                <w:bCs/>
                <w:color w:val="000000"/>
              </w:rPr>
            </w:pPr>
            <w:r w:rsidRPr="00A24CC9">
              <w:rPr>
                <w:rFonts w:asciiTheme="majorBidi" w:hAnsiTheme="majorBidi" w:cs="B Nazanin"/>
                <w:bCs/>
                <w:color w:val="000000"/>
                <w:rtl/>
              </w:rPr>
              <w:t>عنوان مقاله</w:t>
            </w:r>
          </w:p>
        </w:tc>
        <w:tc>
          <w:tcPr>
            <w:tcW w:w="1350" w:type="dxa"/>
          </w:tcPr>
          <w:p w14:paraId="32D96C89" w14:textId="77777777" w:rsidR="00FC50A0" w:rsidRPr="00A24CC9" w:rsidRDefault="00FC50A0" w:rsidP="00A24CC9">
            <w:pPr>
              <w:bidi/>
              <w:jc w:val="center"/>
              <w:rPr>
                <w:rFonts w:cs="B Nazanin"/>
                <w:b/>
                <w:bCs/>
                <w:color w:val="000000"/>
              </w:rPr>
            </w:pPr>
            <w:r w:rsidRPr="00A24CC9">
              <w:rPr>
                <w:rFonts w:cs="B Nazanin"/>
                <w:bCs/>
                <w:color w:val="000000"/>
                <w:rtl/>
              </w:rPr>
              <w:t>تاریخ برگزاری</w:t>
            </w:r>
          </w:p>
        </w:tc>
        <w:tc>
          <w:tcPr>
            <w:tcW w:w="1530" w:type="dxa"/>
          </w:tcPr>
          <w:p w14:paraId="5A258D46" w14:textId="77777777" w:rsidR="00FC50A0" w:rsidRPr="00A24CC9" w:rsidRDefault="00FC50A0" w:rsidP="00A24CC9">
            <w:pPr>
              <w:bidi/>
              <w:jc w:val="center"/>
              <w:rPr>
                <w:rFonts w:cs="B Nazanin"/>
                <w:b/>
                <w:bCs/>
                <w:color w:val="000000"/>
              </w:rPr>
            </w:pPr>
            <w:r w:rsidRPr="00A24CC9">
              <w:rPr>
                <w:rFonts w:cs="B Nazanin"/>
                <w:bCs/>
                <w:color w:val="000000"/>
                <w:rtl/>
              </w:rPr>
              <w:t>استاد ناظر</w:t>
            </w:r>
          </w:p>
        </w:tc>
        <w:tc>
          <w:tcPr>
            <w:tcW w:w="1800" w:type="dxa"/>
          </w:tcPr>
          <w:p w14:paraId="6DA99789" w14:textId="77777777" w:rsidR="00FC50A0" w:rsidRPr="00A24CC9" w:rsidRDefault="00FC50A0" w:rsidP="00A24CC9">
            <w:pPr>
              <w:bidi/>
              <w:jc w:val="center"/>
              <w:rPr>
                <w:rFonts w:cs="B Nazanin"/>
                <w:b/>
                <w:bCs/>
                <w:color w:val="000000"/>
              </w:rPr>
            </w:pPr>
            <w:r w:rsidRPr="00A24CC9">
              <w:rPr>
                <w:rFonts w:cs="B Nazanin"/>
                <w:bCs/>
                <w:color w:val="000000"/>
                <w:rtl/>
              </w:rPr>
              <w:t>رشته تحصیلی</w:t>
            </w:r>
          </w:p>
        </w:tc>
        <w:tc>
          <w:tcPr>
            <w:tcW w:w="2190" w:type="dxa"/>
          </w:tcPr>
          <w:p w14:paraId="1E274C32" w14:textId="77777777" w:rsidR="00FC50A0" w:rsidRPr="00A24CC9" w:rsidRDefault="00FC50A0" w:rsidP="00A24CC9">
            <w:pPr>
              <w:bidi/>
              <w:jc w:val="center"/>
              <w:rPr>
                <w:rFonts w:cs="B Nazanin"/>
                <w:b/>
                <w:bCs/>
                <w:color w:val="000000"/>
              </w:rPr>
            </w:pPr>
            <w:r w:rsidRPr="00A24CC9">
              <w:rPr>
                <w:rFonts w:cs="B Nazanin"/>
                <w:bCs/>
                <w:color w:val="000000"/>
                <w:rtl/>
              </w:rPr>
              <w:t>نام و نام خانوادگی</w:t>
            </w:r>
          </w:p>
        </w:tc>
        <w:tc>
          <w:tcPr>
            <w:tcW w:w="960" w:type="dxa"/>
          </w:tcPr>
          <w:p w14:paraId="64A2E384" w14:textId="77777777" w:rsidR="00FC50A0" w:rsidRPr="00A24CC9" w:rsidRDefault="00FC50A0" w:rsidP="00A24CC9">
            <w:pPr>
              <w:bidi/>
              <w:jc w:val="center"/>
              <w:rPr>
                <w:rFonts w:cs="B Nazanin"/>
                <w:b/>
                <w:bCs/>
                <w:color w:val="000000"/>
              </w:rPr>
            </w:pPr>
            <w:r w:rsidRPr="00A24CC9">
              <w:rPr>
                <w:rFonts w:cs="B Nazanin"/>
                <w:bCs/>
                <w:color w:val="000000"/>
                <w:rtl/>
              </w:rPr>
              <w:t>ردیف</w:t>
            </w:r>
          </w:p>
        </w:tc>
      </w:tr>
      <w:tr w:rsidR="00C17C7A" w:rsidRPr="00252353" w14:paraId="230438BA" w14:textId="77777777" w:rsidTr="00E945F9">
        <w:trPr>
          <w:jc w:val="center"/>
        </w:trPr>
        <w:tc>
          <w:tcPr>
            <w:tcW w:w="3505" w:type="dxa"/>
          </w:tcPr>
          <w:p w14:paraId="24EF5833" w14:textId="77777777" w:rsidR="00F450EB" w:rsidRPr="00F450EB" w:rsidRDefault="00F450EB" w:rsidP="00F450EB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essment of diabetic retinopathy and diabetes management systems in</w:t>
            </w:r>
          </w:p>
          <w:p w14:paraId="554A90A0" w14:textId="0D176270" w:rsidR="00C17C7A" w:rsidRPr="008261C3" w:rsidRDefault="00F450EB" w:rsidP="00F450EB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akistan using a WHO tool</w:t>
            </w:r>
          </w:p>
        </w:tc>
        <w:tc>
          <w:tcPr>
            <w:tcW w:w="1350" w:type="dxa"/>
          </w:tcPr>
          <w:p w14:paraId="289B2CBB" w14:textId="35E0968E" w:rsidR="00C17C7A" w:rsidRDefault="00AE04C6" w:rsidP="00CD5B30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</w:t>
            </w:r>
            <w:r w:rsidR="00A23AF3">
              <w:rPr>
                <w:rFonts w:cs="B Nazanin" w:hint="cs"/>
                <w:rtl/>
              </w:rPr>
              <w:t>6</w:t>
            </w:r>
            <w:r w:rsidR="00C17C7A" w:rsidRPr="007037E1">
              <w:rPr>
                <w:rFonts w:cs="B Nazanin" w:hint="cs"/>
                <w:rtl/>
              </w:rPr>
              <w:t>/0</w:t>
            </w:r>
            <w:r w:rsidR="00C45B11">
              <w:rPr>
                <w:rFonts w:cs="B Nazanin" w:hint="cs"/>
                <w:rtl/>
              </w:rPr>
              <w:t>2</w:t>
            </w:r>
            <w:r w:rsidR="00C17C7A" w:rsidRPr="007037E1">
              <w:rPr>
                <w:rFonts w:cs="B Nazanin" w:hint="cs"/>
                <w:rtl/>
              </w:rPr>
              <w:t>/140</w:t>
            </w:r>
            <w:r w:rsidR="00C45B11">
              <w:rPr>
                <w:rFonts w:cs="B Nazanin" w:hint="cs"/>
                <w:rtl/>
              </w:rPr>
              <w:t>4</w:t>
            </w:r>
          </w:p>
        </w:tc>
        <w:tc>
          <w:tcPr>
            <w:tcW w:w="1530" w:type="dxa"/>
          </w:tcPr>
          <w:p w14:paraId="640FDD45" w14:textId="41D8A291" w:rsidR="00C17C7A" w:rsidRPr="00252353" w:rsidRDefault="00C17C7A" w:rsidP="00C17C7A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 xml:space="preserve">دکتر </w:t>
            </w:r>
            <w:r w:rsidR="00C45B11">
              <w:rPr>
                <w:rFonts w:cs="B Nazanin" w:hint="cs"/>
                <w:rtl/>
              </w:rPr>
              <w:t>والی/دکتر نکویی</w:t>
            </w:r>
          </w:p>
        </w:tc>
        <w:tc>
          <w:tcPr>
            <w:tcW w:w="1800" w:type="dxa"/>
          </w:tcPr>
          <w:p w14:paraId="4FA88A04" w14:textId="1ACC828A" w:rsidR="00C17C7A" w:rsidRPr="00252353" w:rsidRDefault="00C17C7A" w:rsidP="00C17C7A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مدیریت </w:t>
            </w:r>
            <w:r w:rsidR="00C45B11">
              <w:rPr>
                <w:rFonts w:cs="B Nazanin" w:hint="cs"/>
                <w:rtl/>
              </w:rPr>
              <w:t>1402</w:t>
            </w:r>
          </w:p>
        </w:tc>
        <w:tc>
          <w:tcPr>
            <w:tcW w:w="2190" w:type="dxa"/>
          </w:tcPr>
          <w:p w14:paraId="0FC38F27" w14:textId="155E7314" w:rsidR="00C17C7A" w:rsidRPr="00CD5B30" w:rsidRDefault="00C45B11" w:rsidP="00C17C7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رویا رجایی</w:t>
            </w:r>
          </w:p>
        </w:tc>
        <w:tc>
          <w:tcPr>
            <w:tcW w:w="960" w:type="dxa"/>
          </w:tcPr>
          <w:p w14:paraId="5C577A85" w14:textId="502E1955" w:rsidR="00C17C7A" w:rsidRDefault="002C1B5A" w:rsidP="00C17C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</w:t>
            </w:r>
          </w:p>
        </w:tc>
      </w:tr>
      <w:tr w:rsidR="00382229" w:rsidRPr="00252353" w14:paraId="241EF917" w14:textId="77777777" w:rsidTr="00E945F9">
        <w:trPr>
          <w:jc w:val="center"/>
        </w:trPr>
        <w:tc>
          <w:tcPr>
            <w:tcW w:w="3505" w:type="dxa"/>
          </w:tcPr>
          <w:p w14:paraId="36B8142F" w14:textId="6BEA4274" w:rsidR="00382229" w:rsidRPr="008261C3" w:rsidRDefault="00F450EB" w:rsidP="00F450EB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st-effectiveness and cost-utility of a digital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chnology-driven hierarchical healthcare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creening pattern in China</w:t>
            </w:r>
          </w:p>
        </w:tc>
        <w:tc>
          <w:tcPr>
            <w:tcW w:w="1350" w:type="dxa"/>
          </w:tcPr>
          <w:p w14:paraId="4EEB2E28" w14:textId="38B221F4" w:rsidR="00382229" w:rsidRPr="007037E1" w:rsidRDefault="00382229" w:rsidP="00382229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0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2</w:t>
            </w:r>
            <w:r w:rsidRPr="007037E1">
              <w:rPr>
                <w:rFonts w:cs="B Nazanin" w:hint="cs"/>
                <w:rtl/>
              </w:rPr>
              <w:t>/140</w:t>
            </w: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530" w:type="dxa"/>
          </w:tcPr>
          <w:p w14:paraId="2F56A1A1" w14:textId="63F92F87" w:rsidR="00382229" w:rsidRDefault="00382229" w:rsidP="00382229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گودرزی/ دکتر دهنوییه</w:t>
            </w:r>
          </w:p>
        </w:tc>
        <w:tc>
          <w:tcPr>
            <w:tcW w:w="1800" w:type="dxa"/>
          </w:tcPr>
          <w:p w14:paraId="298362F3" w14:textId="69A127CE" w:rsidR="00382229" w:rsidRDefault="00382229" w:rsidP="00382229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قتصاد 1402</w:t>
            </w:r>
          </w:p>
        </w:tc>
        <w:tc>
          <w:tcPr>
            <w:tcW w:w="2190" w:type="dxa"/>
          </w:tcPr>
          <w:p w14:paraId="3077C65E" w14:textId="6680FAE7" w:rsidR="00382229" w:rsidRPr="00CD5B30" w:rsidRDefault="00382229" w:rsidP="00382229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فاطمه دهنوییه</w:t>
            </w:r>
          </w:p>
        </w:tc>
        <w:tc>
          <w:tcPr>
            <w:tcW w:w="960" w:type="dxa"/>
          </w:tcPr>
          <w:p w14:paraId="7E01BF90" w14:textId="138EB948" w:rsidR="00382229" w:rsidRDefault="00382229" w:rsidP="003822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</w:t>
            </w:r>
          </w:p>
        </w:tc>
      </w:tr>
      <w:tr w:rsidR="00382229" w:rsidRPr="00252353" w14:paraId="526BF70B" w14:textId="77777777" w:rsidTr="00E945F9">
        <w:trPr>
          <w:jc w:val="center"/>
        </w:trPr>
        <w:tc>
          <w:tcPr>
            <w:tcW w:w="3505" w:type="dxa"/>
          </w:tcPr>
          <w:p w14:paraId="541C83E6" w14:textId="4CDFAB8F" w:rsidR="00382229" w:rsidRPr="008261C3" w:rsidRDefault="00F450EB" w:rsidP="00F450EB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hical and legal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iderations in healthcare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I: innovation and policy for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450E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afe and fair use</w:t>
            </w:r>
          </w:p>
        </w:tc>
        <w:tc>
          <w:tcPr>
            <w:tcW w:w="1350" w:type="dxa"/>
          </w:tcPr>
          <w:p w14:paraId="64FD0264" w14:textId="641BDE9F" w:rsidR="00382229" w:rsidRDefault="00382229" w:rsidP="00382229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3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3</w:t>
            </w:r>
            <w:r w:rsidRPr="007037E1">
              <w:rPr>
                <w:rFonts w:cs="B Nazanin" w:hint="cs"/>
                <w:rtl/>
              </w:rPr>
              <w:t>/140</w:t>
            </w: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530" w:type="dxa"/>
          </w:tcPr>
          <w:p w14:paraId="5951AF7C" w14:textId="18BAE488" w:rsidR="00382229" w:rsidRDefault="00382229" w:rsidP="00382229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یزدی/ دکتر بهزادی</w:t>
            </w:r>
          </w:p>
        </w:tc>
        <w:tc>
          <w:tcPr>
            <w:tcW w:w="1800" w:type="dxa"/>
          </w:tcPr>
          <w:p w14:paraId="2DC61D3C" w14:textId="78E6B3FC" w:rsidR="00382229" w:rsidRDefault="00382229" w:rsidP="00382229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گذاری 1402</w:t>
            </w:r>
            <w:r w:rsidRPr="00252353">
              <w:rPr>
                <w:rFonts w:cs="B Nazanin"/>
              </w:rPr>
              <w:t xml:space="preserve"> </w:t>
            </w:r>
          </w:p>
        </w:tc>
        <w:tc>
          <w:tcPr>
            <w:tcW w:w="2190" w:type="dxa"/>
          </w:tcPr>
          <w:p w14:paraId="245C63EF" w14:textId="7C5742B1" w:rsidR="00382229" w:rsidRPr="00CD5B30" w:rsidRDefault="00382229" w:rsidP="00382229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شیوا شیخ الاسلامی</w:t>
            </w:r>
          </w:p>
        </w:tc>
        <w:tc>
          <w:tcPr>
            <w:tcW w:w="960" w:type="dxa"/>
          </w:tcPr>
          <w:p w14:paraId="07729933" w14:textId="208808A6" w:rsidR="00382229" w:rsidRDefault="00382229" w:rsidP="003822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3</w:t>
            </w:r>
          </w:p>
        </w:tc>
      </w:tr>
      <w:tr w:rsidR="00382229" w:rsidRPr="00252353" w14:paraId="5AE8E0EF" w14:textId="77777777" w:rsidTr="00E945F9">
        <w:trPr>
          <w:jc w:val="center"/>
        </w:trPr>
        <w:tc>
          <w:tcPr>
            <w:tcW w:w="3505" w:type="dxa"/>
          </w:tcPr>
          <w:p w14:paraId="6585FDB9" w14:textId="5E4793D4" w:rsidR="00382229" w:rsidRPr="008261C3" w:rsidRDefault="008235FD" w:rsidP="008235FD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235F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Tislelizumab plus chemotherapy versus chemotherapy as first-line treatment for extensive-stage small cell lung cancer: A cost-effectiveness analysis</w:t>
            </w:r>
          </w:p>
        </w:tc>
        <w:tc>
          <w:tcPr>
            <w:tcW w:w="1350" w:type="dxa"/>
          </w:tcPr>
          <w:p w14:paraId="60639838" w14:textId="251066B8" w:rsidR="00382229" w:rsidRDefault="00382229" w:rsidP="00382229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7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3</w:t>
            </w:r>
            <w:r w:rsidRPr="007037E1">
              <w:rPr>
                <w:rFonts w:cs="B Nazanin" w:hint="cs"/>
                <w:rtl/>
              </w:rPr>
              <w:t>/140</w:t>
            </w: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530" w:type="dxa"/>
          </w:tcPr>
          <w:p w14:paraId="67D37967" w14:textId="4A509558" w:rsidR="00382229" w:rsidRPr="00252353" w:rsidRDefault="00382229" w:rsidP="00382229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صابرماهانی</w:t>
            </w:r>
          </w:p>
        </w:tc>
        <w:tc>
          <w:tcPr>
            <w:tcW w:w="1800" w:type="dxa"/>
          </w:tcPr>
          <w:p w14:paraId="36E55530" w14:textId="107E2F4F" w:rsidR="00382229" w:rsidRPr="00252353" w:rsidRDefault="00382229" w:rsidP="00382229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قتصاد 1402</w:t>
            </w:r>
          </w:p>
        </w:tc>
        <w:tc>
          <w:tcPr>
            <w:tcW w:w="2190" w:type="dxa"/>
          </w:tcPr>
          <w:p w14:paraId="1701D414" w14:textId="53E9911C" w:rsidR="00382229" w:rsidRPr="00CD5B30" w:rsidRDefault="00382229" w:rsidP="00382229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فاطمه اسماعیلی</w:t>
            </w:r>
          </w:p>
        </w:tc>
        <w:tc>
          <w:tcPr>
            <w:tcW w:w="960" w:type="dxa"/>
          </w:tcPr>
          <w:p w14:paraId="3C31BB3D" w14:textId="7FEE7012" w:rsidR="00382229" w:rsidRDefault="00382229" w:rsidP="003822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4</w:t>
            </w:r>
          </w:p>
        </w:tc>
      </w:tr>
    </w:tbl>
    <w:p w14:paraId="4C5B1633" w14:textId="77777777" w:rsidR="006044E9" w:rsidRDefault="006044E9">
      <w:pPr>
        <w:rPr>
          <w:rtl/>
        </w:rPr>
      </w:pPr>
    </w:p>
    <w:tbl>
      <w:tblPr>
        <w:tblW w:w="6056" w:type="pct"/>
        <w:jc w:val="center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482"/>
        <w:gridCol w:w="1292"/>
        <w:gridCol w:w="1604"/>
        <w:gridCol w:w="757"/>
        <w:gridCol w:w="1412"/>
        <w:gridCol w:w="2112"/>
        <w:gridCol w:w="671"/>
      </w:tblGrid>
      <w:tr w:rsidR="00481A65" w:rsidRPr="0088479D" w14:paraId="229DCF7D" w14:textId="77777777" w:rsidTr="00EB61FA">
        <w:trPr>
          <w:trHeight w:val="328"/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51DFFC6E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IRNazanin"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IRNazanin"/>
                <w:bCs/>
                <w:color w:val="000000"/>
                <w:sz w:val="24"/>
                <w:szCs w:val="24"/>
                <w:rtl/>
              </w:rPr>
              <w:t>عنوان مقاله</w:t>
            </w:r>
          </w:p>
        </w:tc>
        <w:tc>
          <w:tcPr>
            <w:tcW w:w="570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18E3D73D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IRNazanin"/>
                <w:b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IRNazanin"/>
                <w:bCs/>
                <w:color w:val="000000"/>
                <w:sz w:val="24"/>
                <w:szCs w:val="24"/>
                <w:rtl/>
              </w:rPr>
              <w:t>تاریخ برگزاری</w:t>
            </w:r>
          </w:p>
        </w:tc>
        <w:tc>
          <w:tcPr>
            <w:tcW w:w="708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7C4F960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B Nazanin"/>
                <w:b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B Nazanin"/>
                <w:bCs/>
                <w:color w:val="000000"/>
                <w:sz w:val="24"/>
                <w:szCs w:val="24"/>
                <w:rtl/>
              </w:rPr>
              <w:t>استاد ناظر</w:t>
            </w:r>
          </w:p>
        </w:tc>
        <w:tc>
          <w:tcPr>
            <w:tcW w:w="334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5A9FDD3F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B Nazanin"/>
                <w:bCs/>
                <w:color w:val="000000"/>
                <w:sz w:val="24"/>
                <w:szCs w:val="24"/>
                <w:rtl/>
              </w:rPr>
            </w:pPr>
            <w:r w:rsidRPr="00A24CC9">
              <w:rPr>
                <w:rFonts w:ascii="IRNazanin" w:hAnsi="IRNazanin" w:cs="B Nazanin" w:hint="cs"/>
                <w:bCs/>
                <w:color w:val="000000"/>
                <w:sz w:val="24"/>
                <w:szCs w:val="24"/>
                <w:rtl/>
              </w:rPr>
              <w:t>ورودی</w:t>
            </w:r>
          </w:p>
        </w:tc>
        <w:tc>
          <w:tcPr>
            <w:tcW w:w="623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41F7A004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B Nazanin"/>
                <w:b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B Nazanin"/>
                <w:bCs/>
                <w:color w:val="000000"/>
                <w:sz w:val="24"/>
                <w:szCs w:val="24"/>
                <w:rtl/>
              </w:rPr>
              <w:t>رشته تحصیل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53C28308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B Nazanin"/>
                <w:b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B Nazanin"/>
                <w:bCs/>
                <w:color w:val="000000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829B1FB" w14:textId="77777777" w:rsidR="00481A65" w:rsidRPr="00A24CC9" w:rsidRDefault="00481A65" w:rsidP="0060099D">
            <w:pPr>
              <w:bidi/>
              <w:spacing w:after="0" w:line="240" w:lineRule="auto"/>
              <w:jc w:val="center"/>
              <w:rPr>
                <w:rFonts w:ascii="IRNazanin" w:hAnsi="IRNazanin" w:cs="B Nazanin"/>
                <w:b/>
                <w:bCs/>
                <w:color w:val="000000"/>
                <w:sz w:val="24"/>
                <w:szCs w:val="24"/>
              </w:rPr>
            </w:pPr>
            <w:r w:rsidRPr="00A24CC9">
              <w:rPr>
                <w:rFonts w:ascii="IRNazanin" w:hAnsi="IRNazanin" w:cs="B Nazanin"/>
                <w:bCs/>
                <w:color w:val="000000"/>
                <w:sz w:val="24"/>
                <w:szCs w:val="24"/>
                <w:rtl/>
              </w:rPr>
              <w:t>ردیف</w:t>
            </w:r>
          </w:p>
        </w:tc>
      </w:tr>
      <w:tr w:rsidR="00481A65" w:rsidRPr="0088479D" w14:paraId="40437357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B2DB811" w14:textId="7A6F2F20" w:rsidR="00481A65" w:rsidRPr="006E122B" w:rsidRDefault="006E122B" w:rsidP="006E122B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vergent validity between a discrete choice experiment and a direct,</w:t>
            </w:r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pen-ended method: Comparison of preferred attribute levels and</w:t>
            </w:r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willingness to pay </w:t>
            </w:r>
            <w:proofErr w:type="spellStart"/>
            <w:r w:rsidRPr="006E12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stimatesq</w:t>
            </w:r>
            <w:proofErr w:type="spellEnd"/>
          </w:p>
        </w:tc>
        <w:tc>
          <w:tcPr>
            <w:tcW w:w="570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3FB2CDB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15/09/1404</w:t>
            </w:r>
          </w:p>
        </w:tc>
        <w:tc>
          <w:tcPr>
            <w:tcW w:w="708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5F4AEBE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/>
                <w:rtl/>
              </w:rPr>
              <w:t>دکتر یزدی - دکتر بارونی</w:t>
            </w:r>
          </w:p>
        </w:tc>
        <w:tc>
          <w:tcPr>
            <w:tcW w:w="334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6E0790D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</w:rPr>
              <w:t>1401</w:t>
            </w:r>
          </w:p>
        </w:tc>
        <w:tc>
          <w:tcPr>
            <w:tcW w:w="623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C90D33F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B04E476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</w:rPr>
              <w:t>ز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نب</w:t>
            </w:r>
            <w:r w:rsidRPr="0088479D">
              <w:rPr>
                <w:rFonts w:ascii="IRNazanin" w:hAnsi="IRNazanin" w:cs="B Nazanin"/>
                <w:rtl/>
              </w:rPr>
              <w:t xml:space="preserve"> شاکر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35BD7522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  <w:lang w:bidi="fa-IR"/>
              </w:rPr>
            </w:pPr>
            <w:r>
              <w:rPr>
                <w:rFonts w:ascii="IRNazanin" w:hAnsi="IRNazanin" w:cs="B Nazanin" w:hint="cs"/>
                <w:color w:val="000000"/>
                <w:rtl/>
                <w:lang w:bidi="fa-IR"/>
              </w:rPr>
              <w:t>1</w:t>
            </w:r>
          </w:p>
        </w:tc>
      </w:tr>
      <w:tr w:rsidR="00481A65" w:rsidRPr="0088479D" w14:paraId="35D09CBE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6ACB036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9F0FF20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22/09/1404</w:t>
            </w:r>
          </w:p>
        </w:tc>
        <w:tc>
          <w:tcPr>
            <w:tcW w:w="708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D78640B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</w:rPr>
            </w:pPr>
            <w:r>
              <w:rPr>
                <w:rFonts w:ascii="IRNazanin" w:hAnsi="IRNazanin" w:cs="B Nazanin" w:hint="cs"/>
                <w:rtl/>
                <w:lang w:bidi="fa-IR"/>
              </w:rPr>
              <w:t>دکتر نوری حکمت</w:t>
            </w:r>
          </w:p>
        </w:tc>
        <w:tc>
          <w:tcPr>
            <w:tcW w:w="334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EA29F4F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1FC68513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1DEBE88B" w14:textId="77777777" w:rsidR="00481A65" w:rsidRPr="00161DD1" w:rsidRDefault="00481A65" w:rsidP="0060099D">
            <w:pPr>
              <w:spacing w:after="0"/>
              <w:jc w:val="center"/>
              <w:rPr>
                <w:rFonts w:ascii="IRNazanin" w:hAnsi="IRNazanin" w:cs="B Nazanin"/>
                <w:highlight w:val="yellow"/>
                <w:rtl/>
              </w:rPr>
            </w:pPr>
            <w:r>
              <w:rPr>
                <w:rFonts w:ascii="IRNazanin" w:hAnsi="IRNazanin" w:cs="B Nazanin" w:hint="cs"/>
                <w:rtl/>
                <w:lang w:bidi="fa-IR"/>
              </w:rPr>
              <w:t xml:space="preserve">علی محمدی  سلیمانی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7E44F0A3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2</w:t>
            </w:r>
          </w:p>
        </w:tc>
      </w:tr>
      <w:tr w:rsidR="00481A65" w:rsidRPr="0088479D" w14:paraId="351E5262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F1A04DC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  <w:shd w:val="clear" w:color="auto" w:fill="2F5496" w:themeFill="accent5" w:themeFillShade="BF"/>
          </w:tcPr>
          <w:p w14:paraId="44392B9C" w14:textId="77777777" w:rsidR="00481A65" w:rsidRPr="00F0526E" w:rsidRDefault="00481A65" w:rsidP="00F0526E">
            <w:pP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  <w:r w:rsidRPr="00F0526E">
              <w:rPr>
                <w:rFonts w:ascii="IRNazanin" w:hAnsi="IRNazanin" w:cs="B Nazanin" w:hint="cs"/>
                <w:b/>
                <w:bCs/>
                <w:color w:val="FFFFFF" w:themeColor="background1"/>
                <w:rtl/>
                <w:lang w:bidi="fa-IR"/>
              </w:rPr>
              <w:t>29/09/1404</w:t>
            </w:r>
          </w:p>
        </w:tc>
        <w:tc>
          <w:tcPr>
            <w:tcW w:w="708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  <w:shd w:val="clear" w:color="auto" w:fill="2F5496" w:themeFill="accent5" w:themeFillShade="BF"/>
          </w:tcPr>
          <w:p w14:paraId="604AE8A5" w14:textId="62545F76" w:rsidR="00481A65" w:rsidRPr="00F0526E" w:rsidRDefault="00481A65" w:rsidP="00F0526E">
            <w:pP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  <w:shd w:val="clear" w:color="auto" w:fill="2F5496" w:themeFill="accent5" w:themeFillShade="BF"/>
          </w:tcPr>
          <w:p w14:paraId="34CBEE24" w14:textId="35142ECE" w:rsidR="00481A65" w:rsidRPr="00F0526E" w:rsidRDefault="00481A65" w:rsidP="00F0526E">
            <w:pP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</w:p>
        </w:tc>
        <w:tc>
          <w:tcPr>
            <w:tcW w:w="623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FFFFF" w:themeColor="background1"/>
            </w:tcBorders>
            <w:shd w:val="clear" w:color="auto" w:fill="2F5496" w:themeFill="accent5" w:themeFillShade="BF"/>
          </w:tcPr>
          <w:p w14:paraId="0E7B99A6" w14:textId="160E13A4" w:rsidR="00481A65" w:rsidRPr="00F0526E" w:rsidRDefault="00481A65" w:rsidP="00F0526E">
            <w:pP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2F5496" w:themeFill="accent5" w:themeFillShade="BF"/>
          </w:tcPr>
          <w:p w14:paraId="36C21C1E" w14:textId="6CB27A63" w:rsidR="00481A65" w:rsidRPr="00F0526E" w:rsidRDefault="00481A65" w:rsidP="00F0526E">
            <w:pP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2F5496" w:themeFill="accent5" w:themeFillShade="BF"/>
          </w:tcPr>
          <w:p w14:paraId="4FBD882F" w14:textId="244C6929" w:rsidR="00481A65" w:rsidRPr="00F0526E" w:rsidRDefault="00481A65" w:rsidP="00F05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335"/>
              </w:tabs>
              <w:bidi/>
              <w:spacing w:after="0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</w:p>
        </w:tc>
      </w:tr>
      <w:tr w:rsidR="00481A65" w:rsidRPr="0088479D" w14:paraId="6CD61AD4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74B553D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</w:tcPr>
          <w:p w14:paraId="5011E49E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>
              <w:rPr>
                <w:rFonts w:ascii="IRNazanin" w:hAnsi="IRNazanin" w:cs="B Nazanin" w:hint="cs"/>
                <w:rtl/>
                <w:lang w:bidi="fa-IR"/>
              </w:rPr>
              <w:t>6/10/1404</w:t>
            </w:r>
          </w:p>
        </w:tc>
        <w:tc>
          <w:tcPr>
            <w:tcW w:w="708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</w:tcPr>
          <w:p w14:paraId="597C6AF9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/>
                <w:rtl/>
              </w:rPr>
              <w:t>دکتر مهرالحسن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2F2F2" w:themeColor="background1" w:themeShade="F2"/>
            </w:tcBorders>
          </w:tcPr>
          <w:p w14:paraId="1520A9AD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4" w:space="0" w:color="F2F2F2" w:themeColor="background1" w:themeShade="F2"/>
              <w:right w:val="single" w:sz="2" w:space="0" w:color="FFFFFF" w:themeColor="background1"/>
            </w:tcBorders>
          </w:tcPr>
          <w:p w14:paraId="211A15CF" w14:textId="77777777" w:rsidR="00481A65" w:rsidRPr="0088479D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00C37660" w14:textId="77777777" w:rsidR="00481A65" w:rsidRPr="00B30BC4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B30BC4">
              <w:rPr>
                <w:rFonts w:ascii="IRNazanin" w:hAnsi="IRNazanin" w:cs="B Nazanin"/>
                <w:rtl/>
                <w:lang w:bidi="fa-IR"/>
              </w:rPr>
              <w:t>سم</w:t>
            </w:r>
            <w:r w:rsidRPr="00B30BC4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B30BC4">
              <w:rPr>
                <w:rFonts w:ascii="IRNazanin" w:hAnsi="IRNazanin" w:cs="B Nazanin" w:hint="eastAsia"/>
                <w:rtl/>
                <w:lang w:bidi="fa-IR"/>
              </w:rPr>
              <w:t>را</w:t>
            </w:r>
            <w:r w:rsidRPr="00B30BC4">
              <w:rPr>
                <w:rFonts w:ascii="IRNazanin" w:hAnsi="IRNazanin" w:cs="B Nazanin"/>
                <w:rtl/>
                <w:lang w:bidi="fa-IR"/>
              </w:rPr>
              <w:t xml:space="preserve"> عماد</w:t>
            </w:r>
            <w:r w:rsidRPr="00B30BC4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65A101FC" w14:textId="7F169C35" w:rsidR="00481A65" w:rsidRPr="0088479D" w:rsidRDefault="006E122B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3</w:t>
            </w:r>
          </w:p>
        </w:tc>
      </w:tr>
      <w:tr w:rsidR="00481A65" w:rsidRPr="0088479D" w14:paraId="074EA432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6CD02D1A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FFFFF" w:themeColor="background1"/>
              <w:right w:val="single" w:sz="4" w:space="0" w:color="F2F2F2" w:themeColor="background1" w:themeShade="F2"/>
            </w:tcBorders>
            <w:shd w:val="clear" w:color="auto" w:fill="808080" w:themeFill="background1" w:themeFillShade="80"/>
          </w:tcPr>
          <w:p w14:paraId="095F227A" w14:textId="77777777" w:rsidR="00481A65" w:rsidRPr="00145460" w:rsidRDefault="00481A65" w:rsidP="0060099D">
            <w:pP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b/>
                <w:bCs/>
                <w:color w:val="FFFFFF" w:themeColor="background1"/>
                <w:rtl/>
                <w:lang w:bidi="fa-IR"/>
              </w:rPr>
              <w:t>13/10/1404</w:t>
            </w:r>
          </w:p>
        </w:tc>
        <w:tc>
          <w:tcPr>
            <w:tcW w:w="2893" w:type="pct"/>
            <w:gridSpan w:val="5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2" w:space="0" w:color="FFFFFF" w:themeColor="background1"/>
            </w:tcBorders>
            <w:shd w:val="clear" w:color="auto" w:fill="808080" w:themeFill="background1" w:themeFillShade="80"/>
          </w:tcPr>
          <w:p w14:paraId="21BA68AE" w14:textId="77777777" w:rsidR="00481A65" w:rsidRPr="00F0526E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b/>
                <w:bCs/>
                <w:color w:val="FFFFFF" w:themeColor="background1"/>
                <w:rtl/>
                <w:lang w:bidi="fa-IR"/>
              </w:rPr>
              <w:t>تعطیل رسمی</w:t>
            </w:r>
          </w:p>
        </w:tc>
      </w:tr>
      <w:tr w:rsidR="00481A65" w:rsidRPr="0088479D" w14:paraId="142163C4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FFFFF" w:themeColor="background1"/>
            </w:tcBorders>
          </w:tcPr>
          <w:p w14:paraId="6EFDC27E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81B3BAF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20/10/1404</w:t>
            </w:r>
          </w:p>
        </w:tc>
        <w:tc>
          <w:tcPr>
            <w:tcW w:w="2893" w:type="pct"/>
            <w:gridSpan w:val="5"/>
            <w:vMerge w:val="restart"/>
            <w:tcBorders>
              <w:top w:val="single" w:sz="4" w:space="0" w:color="F2F2F2" w:themeColor="background1" w:themeShade="F2"/>
              <w:left w:val="single" w:sz="4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7CD6F3B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000000"/>
                <w:rtl/>
              </w:rPr>
            </w:pPr>
          </w:p>
          <w:p w14:paraId="4F310F49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000000"/>
                <w:rtl/>
              </w:rPr>
            </w:pPr>
          </w:p>
          <w:p w14:paraId="28245018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000000"/>
                <w:rtl/>
              </w:rPr>
            </w:pPr>
            <w:r w:rsidRPr="0088479D">
              <w:rPr>
                <w:rFonts w:ascii="IRNazanin" w:hAnsi="IRNazanin" w:cs="B Nazanin" w:hint="cs"/>
                <w:b/>
                <w:bCs/>
                <w:color w:val="000000"/>
                <w:rtl/>
              </w:rPr>
              <w:t>بازه امتحانات</w:t>
            </w:r>
          </w:p>
        </w:tc>
      </w:tr>
      <w:tr w:rsidR="00481A65" w:rsidRPr="0088479D" w14:paraId="685DA9C9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FFFFF" w:themeColor="background1"/>
            </w:tcBorders>
          </w:tcPr>
          <w:p w14:paraId="5FFD0EC6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A2CA118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27/10/1401</w:t>
            </w:r>
          </w:p>
        </w:tc>
        <w:tc>
          <w:tcPr>
            <w:tcW w:w="2893" w:type="pct"/>
            <w:gridSpan w:val="5"/>
            <w:vMerge/>
            <w:tcBorders>
              <w:left w:val="single" w:sz="4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D2CBD0E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</w:p>
        </w:tc>
      </w:tr>
      <w:tr w:rsidR="00481A65" w:rsidRPr="0088479D" w14:paraId="74DE5930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FFFFF" w:themeColor="background1"/>
            </w:tcBorders>
          </w:tcPr>
          <w:p w14:paraId="6C476CD8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B2778BB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04/11/1404</w:t>
            </w:r>
          </w:p>
        </w:tc>
        <w:tc>
          <w:tcPr>
            <w:tcW w:w="2893" w:type="pct"/>
            <w:gridSpan w:val="5"/>
            <w:vMerge/>
            <w:tcBorders>
              <w:left w:val="single" w:sz="4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044F64E5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</w:p>
        </w:tc>
      </w:tr>
      <w:tr w:rsidR="00481A65" w:rsidRPr="0088479D" w14:paraId="0F13CCC8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FFFFF" w:themeColor="background1"/>
            </w:tcBorders>
          </w:tcPr>
          <w:p w14:paraId="111088E4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2604F72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11/11/1404</w:t>
            </w:r>
          </w:p>
        </w:tc>
        <w:tc>
          <w:tcPr>
            <w:tcW w:w="2893" w:type="pct"/>
            <w:gridSpan w:val="5"/>
            <w:vMerge/>
            <w:tcBorders>
              <w:left w:val="single" w:sz="4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03D4A03C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</w:p>
        </w:tc>
      </w:tr>
      <w:tr w:rsidR="00481A65" w:rsidRPr="0088479D" w14:paraId="36C2D8B5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FFFFF" w:themeColor="background1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FFFFF" w:themeColor="background1"/>
            </w:tcBorders>
          </w:tcPr>
          <w:p w14:paraId="05A3C3DD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69DB964" w14:textId="77777777" w:rsidR="00481A65" w:rsidRPr="00145460" w:rsidRDefault="00481A65" w:rsidP="0060099D">
            <w:pPr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145460">
              <w:rPr>
                <w:rFonts w:ascii="IRNazanin" w:hAnsi="IRNazanin" w:cs="B Nazanin" w:hint="cs"/>
                <w:rtl/>
                <w:lang w:bidi="fa-IR"/>
              </w:rPr>
              <w:t>18/11/1404</w:t>
            </w:r>
          </w:p>
        </w:tc>
        <w:tc>
          <w:tcPr>
            <w:tcW w:w="2893" w:type="pct"/>
            <w:gridSpan w:val="5"/>
            <w:vMerge/>
            <w:tcBorders>
              <w:left w:val="single" w:sz="4" w:space="0" w:color="FFFFFF" w:themeColor="background1"/>
              <w:bottom w:val="single" w:sz="4" w:space="0" w:color="F2F2F2" w:themeColor="background1" w:themeShade="F2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1BDE35CE" w14:textId="77777777" w:rsidR="00481A65" w:rsidRPr="0088479D" w:rsidRDefault="00481A65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</w:p>
        </w:tc>
      </w:tr>
      <w:tr w:rsidR="00481A65" w:rsidRPr="0088479D" w14:paraId="0A340E2A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6C006C6C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74C4ED0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25/11/1404</w:t>
            </w:r>
          </w:p>
        </w:tc>
        <w:tc>
          <w:tcPr>
            <w:tcW w:w="708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75786AD5" w14:textId="4AC026D0" w:rsidR="00481A65" w:rsidRPr="0088479D" w:rsidRDefault="0056790E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دکتر گودرزی</w:t>
            </w:r>
          </w:p>
        </w:tc>
        <w:tc>
          <w:tcPr>
            <w:tcW w:w="334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7A77573" w14:textId="77777777" w:rsidR="00481A65" w:rsidRPr="0088479D" w:rsidRDefault="00481A65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5E519138" w14:textId="7E3F49C5" w:rsidR="00481A65" w:rsidRPr="0088479D" w:rsidRDefault="0056790E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4" w:space="0" w:color="FFFFFF" w:themeColor="background1"/>
              <w:left w:val="single" w:sz="4" w:space="0" w:color="F2F2F2" w:themeColor="background1" w:themeShade="F2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A3D0661" w14:textId="4BFFA839" w:rsidR="00481A65" w:rsidRPr="0088479D" w:rsidRDefault="00B6099C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سامان نجف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B30BC4">
              <w:rPr>
                <w:rFonts w:ascii="IRNazanin" w:hAnsi="IRNazanin" w:cs="B Nazanin"/>
                <w:rtl/>
                <w:lang w:bidi="fa-IR"/>
              </w:rPr>
              <w:t xml:space="preserve"> </w:t>
            </w:r>
            <w:r w:rsidR="00481A65" w:rsidRPr="00B30BC4">
              <w:rPr>
                <w:rFonts w:ascii="IRNazanin" w:hAnsi="IRNazanin" w:cs="B Nazanin"/>
                <w:rtl/>
                <w:lang w:bidi="fa-IR"/>
              </w:rPr>
              <w:t>ن</w:t>
            </w:r>
            <w:r w:rsidR="00481A65" w:rsidRPr="00B30BC4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="00481A65" w:rsidRPr="00B30BC4">
              <w:rPr>
                <w:rFonts w:ascii="IRNazanin" w:hAnsi="IRNazanin" w:cs="B Nazanin" w:hint="eastAsia"/>
                <w:rtl/>
                <w:lang w:bidi="fa-IR"/>
              </w:rPr>
              <w:t>ا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122AACCE" w14:textId="60299907" w:rsidR="00481A65" w:rsidRPr="0088479D" w:rsidRDefault="00F0526E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4</w:t>
            </w:r>
          </w:p>
        </w:tc>
      </w:tr>
      <w:tr w:rsidR="00481A65" w14:paraId="3DF17924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0A1024FF" w14:textId="77777777" w:rsidR="00481A65" w:rsidRPr="00435AAB" w:rsidRDefault="00481A65" w:rsidP="0060099D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86805E8" w14:textId="77777777" w:rsidR="00481A65" w:rsidRDefault="00481A65" w:rsidP="0060099D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02/12/1404</w:t>
            </w:r>
          </w:p>
        </w:tc>
        <w:tc>
          <w:tcPr>
            <w:tcW w:w="708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39B762C2" w14:textId="02CB426E" w:rsidR="00481A65" w:rsidRPr="0088479D" w:rsidRDefault="0056790E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/>
                <w:rtl/>
              </w:rPr>
              <w:t xml:space="preserve">دکتر 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زد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34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4B547F46" w14:textId="77777777" w:rsidR="00481A65" w:rsidRPr="0088479D" w:rsidRDefault="00481A65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3A36F42" w14:textId="41A1FBA2" w:rsidR="00481A65" w:rsidRPr="0088479D" w:rsidRDefault="0056790E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932" w:type="pct"/>
            <w:tcBorders>
              <w:top w:val="single" w:sz="4" w:space="0" w:color="FFFFFF" w:themeColor="background1"/>
              <w:left w:val="single" w:sz="4" w:space="0" w:color="F2F2F2" w:themeColor="background1" w:themeShade="F2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2FEFEDC0" w14:textId="22480305" w:rsidR="00481A65" w:rsidRPr="0088479D" w:rsidRDefault="00B6099C" w:rsidP="0060099D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م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م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ک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م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2280B020" w14:textId="36E0874C" w:rsidR="00481A65" w:rsidRDefault="00F0526E" w:rsidP="00600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5</w:t>
            </w:r>
          </w:p>
        </w:tc>
      </w:tr>
      <w:tr w:rsidR="0056790E" w:rsidRPr="0088479D" w14:paraId="67B01F97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3C138C9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6AC67A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09/12/1404</w:t>
            </w:r>
          </w:p>
        </w:tc>
        <w:tc>
          <w:tcPr>
            <w:tcW w:w="708" w:type="pct"/>
            <w:tcBorders>
              <w:top w:val="single" w:sz="4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F10B25B" w14:textId="1815D9FF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دکتر نو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حکمت</w:t>
            </w:r>
          </w:p>
        </w:tc>
        <w:tc>
          <w:tcPr>
            <w:tcW w:w="334" w:type="pct"/>
            <w:tcBorders>
              <w:top w:val="single" w:sz="4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E97143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4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74F0576D" w14:textId="7EAC1582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4356E6AF" w14:textId="29E57072" w:rsidR="0056790E" w:rsidRPr="0088479D" w:rsidRDefault="0056790E" w:rsidP="0056790E">
            <w:pPr>
              <w:tabs>
                <w:tab w:val="left" w:pos="502"/>
              </w:tabs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B30BC4">
              <w:rPr>
                <w:rFonts w:ascii="IRNazanin" w:hAnsi="IRNazanin" w:cs="B Nazanin"/>
                <w:rtl/>
                <w:lang w:bidi="fa-IR"/>
              </w:rPr>
              <w:t>صادق مهدو</w:t>
            </w:r>
            <w:r w:rsidRPr="00B30BC4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77DCAB9A" w14:textId="5EB33BB6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6</w:t>
            </w:r>
          </w:p>
        </w:tc>
      </w:tr>
      <w:tr w:rsidR="0056790E" w:rsidRPr="0088479D" w14:paraId="5EE879D3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AB8CC61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E858DFD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16/12/1404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4A4FA33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</w:rPr>
              <w:t>دکتر ام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راسماع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ل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81F67D1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67DEAF57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4F98487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محمدرضا اکب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 جور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535E2CC6" w14:textId="1D068B70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color w:val="000000"/>
                <w:rtl/>
              </w:rPr>
            </w:pPr>
            <w:r>
              <w:rPr>
                <w:rFonts w:ascii="IRNazanin" w:hAnsi="IRNazanin" w:cs="B Nazanin" w:hint="cs"/>
                <w:color w:val="000000"/>
                <w:rtl/>
              </w:rPr>
              <w:t>7</w:t>
            </w:r>
          </w:p>
        </w:tc>
      </w:tr>
      <w:tr w:rsidR="0056790E" w:rsidRPr="0088479D" w14:paraId="7CE3566A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79681F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  <w:shd w:val="clear" w:color="auto" w:fill="2F5496" w:themeFill="accent5" w:themeFillShade="BF"/>
          </w:tcPr>
          <w:p w14:paraId="0404092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FFFFFF" w:themeColor="background1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b/>
                <w:bCs/>
                <w:color w:val="FFFFFF" w:themeColor="background1"/>
                <w:rtl/>
                <w:lang w:bidi="fa-IR"/>
              </w:rPr>
              <w:t>23/12/1404</w:t>
            </w:r>
          </w:p>
        </w:tc>
        <w:tc>
          <w:tcPr>
            <w:tcW w:w="2893" w:type="pct"/>
            <w:gridSpan w:val="5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  <w:shd w:val="clear" w:color="auto" w:fill="2F5496" w:themeFill="accent5" w:themeFillShade="BF"/>
          </w:tcPr>
          <w:p w14:paraId="29DF76F5" w14:textId="34077069" w:rsidR="0056790E" w:rsidRPr="00F0526E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  <w:rtl/>
              </w:rPr>
            </w:pPr>
            <w:r w:rsidRPr="00F0526E">
              <w:rPr>
                <w:rFonts w:ascii="IRNazanin" w:hAnsi="IRNazanin" w:cs="IRNazanin"/>
                <w:b/>
                <w:bCs/>
                <w:sz w:val="20"/>
                <w:szCs w:val="20"/>
                <w:rtl/>
              </w:rPr>
              <w:tab/>
            </w:r>
          </w:p>
        </w:tc>
      </w:tr>
      <w:tr w:rsidR="0056790E" w14:paraId="0967F80D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877104D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AB9341C" w14:textId="77777777" w:rsidR="0056790E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05/02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E1103B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/>
                <w:rtl/>
              </w:rPr>
              <w:t>دکتر ام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راسماع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ل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DC872C0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7DE6FF7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21E3A8F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نجمه عز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ز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35D6B845" w14:textId="1F2004C2" w:rsidR="0056790E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8</w:t>
            </w:r>
          </w:p>
        </w:tc>
      </w:tr>
      <w:tr w:rsidR="0056790E" w:rsidRPr="0088479D" w14:paraId="66FE25E4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4A3BB0C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84BC1A1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12/02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D502A83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</w:rPr>
              <w:t>دکتر صابر ماهان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/>
                <w:rtl/>
              </w:rPr>
              <w:t>/ دکتر نکو</w:t>
            </w:r>
            <w:r w:rsidRPr="0088479D">
              <w:rPr>
                <w:rFonts w:ascii="IRNazanin" w:hAnsi="IRNazanin" w:cs="B Nazanin" w:hint="cs"/>
                <w:rtl/>
              </w:rPr>
              <w:t>یی</w:t>
            </w:r>
            <w:r w:rsidRPr="0088479D">
              <w:rPr>
                <w:rFonts w:ascii="IRNazanin" w:hAnsi="IRNazanin" w:cs="B Nazanin"/>
                <w:rtl/>
              </w:rPr>
              <w:t xml:space="preserve"> مقدم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77BA21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D05C5D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183842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ابراه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م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نگهدا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ی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5D7184BD" w14:textId="2A633B61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9</w:t>
            </w:r>
          </w:p>
        </w:tc>
      </w:tr>
      <w:tr w:rsidR="0056790E" w:rsidRPr="0088479D" w14:paraId="45E9D65E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F0096DC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4A85981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19/02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97E6CB4" w14:textId="77777777" w:rsidR="0056790E" w:rsidRPr="0088479D" w:rsidRDefault="0056790E" w:rsidP="0056790E">
            <w:pPr>
              <w:tabs>
                <w:tab w:val="left" w:pos="699"/>
              </w:tabs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21CE9C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A40DCC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35623FD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زهرا  شریف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1538FA5F" w14:textId="0FCC0D61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0</w:t>
            </w:r>
          </w:p>
        </w:tc>
      </w:tr>
      <w:tr w:rsidR="0056790E" w:rsidRPr="0088479D" w14:paraId="1864658D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6D1B568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4" w:space="0" w:color="FFFFFF" w:themeColor="background1"/>
              <w:right w:val="single" w:sz="2" w:space="0" w:color="F2F2F2" w:themeColor="background1" w:themeShade="F2"/>
            </w:tcBorders>
          </w:tcPr>
          <w:p w14:paraId="262927C8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26/02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3E7E4B2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23D4D9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4D76EC7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17C1B3F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حبوبه راینی نژاد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7D21E53E" w14:textId="3E17C6EA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1</w:t>
            </w:r>
          </w:p>
        </w:tc>
      </w:tr>
      <w:tr w:rsidR="0056790E" w:rsidRPr="0088479D" w14:paraId="15B87288" w14:textId="77777777" w:rsidTr="0056790E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5E988699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2F5496" w:themeFill="accent5" w:themeFillShade="BF"/>
          </w:tcPr>
          <w:p w14:paraId="1C707426" w14:textId="77777777" w:rsidR="0056790E" w:rsidRPr="0088479D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color w:val="FFFFFF" w:themeColor="background1"/>
                <w:rtl/>
                <w:lang w:bidi="fa-IR"/>
              </w:rPr>
            </w:pPr>
            <w:r w:rsidRPr="0088479D">
              <w:rPr>
                <w:rFonts w:ascii="IRNazanin" w:hAnsi="IRNazanin" w:cs="IRNazanin" w:hint="cs"/>
                <w:b/>
                <w:bCs/>
                <w:color w:val="FFFFFF" w:themeColor="background1"/>
                <w:rtl/>
                <w:lang w:bidi="fa-IR"/>
              </w:rPr>
              <w:t>02/03/1405</w:t>
            </w:r>
          </w:p>
        </w:tc>
        <w:tc>
          <w:tcPr>
            <w:tcW w:w="2893" w:type="pct"/>
            <w:gridSpan w:val="5"/>
            <w:tcBorders>
              <w:top w:val="single" w:sz="2" w:space="0" w:color="F2F2F2" w:themeColor="background1" w:themeShade="F2"/>
              <w:left w:val="single" w:sz="4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  <w:shd w:val="clear" w:color="auto" w:fill="2F5496" w:themeFill="accent5" w:themeFillShade="BF"/>
          </w:tcPr>
          <w:p w14:paraId="2124A41B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b/>
                <w:bCs/>
                <w:color w:val="FFFFFF" w:themeColor="background1"/>
                <w:rtl/>
              </w:rPr>
            </w:pPr>
          </w:p>
        </w:tc>
      </w:tr>
      <w:tr w:rsidR="0056790E" w14:paraId="17F00F1B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600E934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A345299" w14:textId="77777777" w:rsidR="0056790E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09/03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4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4518895" w14:textId="77777777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6F17D2B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695BA792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C387AC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سعود صفار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1DCB3655" w14:textId="3199D8A5" w:rsidR="0056790E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2</w:t>
            </w:r>
          </w:p>
        </w:tc>
      </w:tr>
      <w:tr w:rsidR="0056790E" w:rsidRPr="0088479D" w14:paraId="46CAD08A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4" w:space="0" w:color="F2F2F2" w:themeColor="background1" w:themeShade="F2"/>
            </w:tcBorders>
          </w:tcPr>
          <w:p w14:paraId="6F80496F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78E243B" w14:textId="77777777" w:rsidR="0056790E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16/03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4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310BD7C" w14:textId="77777777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441ED8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70431A34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595130E1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د کاظم عبقر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1ACD0879" w14:textId="39B4EB8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3</w:t>
            </w:r>
          </w:p>
        </w:tc>
      </w:tr>
      <w:tr w:rsidR="0056790E" w:rsidRPr="0088479D" w14:paraId="1B224D0D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DAF1C04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4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1D2B624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23/03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BA28A79" w14:textId="77777777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5A7267C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587C5DC7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3626895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هدی نجف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7F70881A" w14:textId="13A842EF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4</w:t>
            </w:r>
          </w:p>
        </w:tc>
      </w:tr>
      <w:tr w:rsidR="0056790E" w:rsidRPr="0088479D" w14:paraId="7F469240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DF2AC17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1C0A2F5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  <w:r>
              <w:rPr>
                <w:rFonts w:ascii="IRNazanin" w:hAnsi="IRNazanin" w:cs="IRNazanin" w:hint="cs"/>
                <w:rtl/>
                <w:lang w:bidi="fa-IR"/>
              </w:rPr>
              <w:t>30/3/1405</w:t>
            </w: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638581C" w14:textId="77777777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A99127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5D667FC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4041BF34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هدیه عبدالله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3550FEAA" w14:textId="15A49BF5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5</w:t>
            </w:r>
          </w:p>
        </w:tc>
      </w:tr>
      <w:tr w:rsidR="0056790E" w:rsidRPr="0088479D" w14:paraId="27F7CDAA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165A0ED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2DB91B8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C720FB7" w14:textId="77777777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rtl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ED1D172" w14:textId="1B0B49D2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125CE6E5" w14:textId="1B1BC48C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1112A8ED" w14:textId="134FFEBC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مین امیر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13E73563" w14:textId="7CFCA406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6</w:t>
            </w:r>
          </w:p>
        </w:tc>
      </w:tr>
      <w:tr w:rsidR="0056790E" w:rsidRPr="0088479D" w14:paraId="54F6987A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7FBC4C8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0B91926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806C79C" w14:textId="72117642" w:rsidR="0056790E" w:rsidRPr="0088479D" w:rsidRDefault="0056790E" w:rsidP="0056790E">
            <w:pPr>
              <w:bidi/>
              <w:spacing w:after="0"/>
              <w:jc w:val="both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</w:rPr>
              <w:t xml:space="preserve">دکتر 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زد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/>
                <w:rtl/>
              </w:rPr>
              <w:t xml:space="preserve"> / دکتر بهزاد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7246871" w14:textId="22F2A855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1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1AC77671" w14:textId="293E0475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1179A26" w14:textId="4B3DB453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محمد حسن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مردان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3181A07D" w14:textId="407A461C" w:rsidR="0056790E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7</w:t>
            </w:r>
          </w:p>
        </w:tc>
      </w:tr>
      <w:tr w:rsidR="0056790E" w:rsidRPr="0088479D" w14:paraId="5234DE2A" w14:textId="77777777" w:rsidTr="00EB61FA">
        <w:trPr>
          <w:trHeight w:val="382"/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899BD29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CFAB5E5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920F08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FB838E5" w14:textId="03D45A2C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3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96B7877" w14:textId="04940495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3AF94DD0" w14:textId="3D807D41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غلامرضا قاض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پور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092B0393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8</w:t>
            </w:r>
          </w:p>
        </w:tc>
      </w:tr>
      <w:tr w:rsidR="0056790E" w:rsidRPr="0088479D" w14:paraId="7E6B6CE0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13BE13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13B499B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  <w:vAlign w:val="bottom"/>
          </w:tcPr>
          <w:p w14:paraId="5A837E3F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cs="B Nazanin" w:hint="cs"/>
                <w:color w:val="000000"/>
                <w:rtl/>
              </w:rPr>
              <w:t>دکتر نوری حکمت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18F26E9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0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6BD4666C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4E6A3CC3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مرجان هدايتي  پو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5CA9F010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19</w:t>
            </w:r>
          </w:p>
        </w:tc>
      </w:tr>
      <w:tr w:rsidR="0056790E" w:rsidRPr="0088479D" w14:paraId="4C341AE2" w14:textId="77777777" w:rsidTr="00EB61FA">
        <w:trPr>
          <w:trHeight w:val="265"/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A3CD01F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A09341E" w14:textId="77777777" w:rsidR="0056790E" w:rsidRPr="00435AAB" w:rsidRDefault="0056790E" w:rsidP="0056790E">
            <w:pPr>
              <w:bidi/>
              <w:spacing w:after="0"/>
              <w:jc w:val="center"/>
              <w:rPr>
                <w:rFonts w:ascii="IRNazanin" w:hAnsi="IRNazanin" w:cs="IRNazanin"/>
                <w:rtl/>
                <w:lang w:bidi="fa-IR"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  <w:vAlign w:val="center"/>
          </w:tcPr>
          <w:p w14:paraId="1E212A4F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cs="B Nazanin" w:hint="cs"/>
                <w:color w:val="000000"/>
                <w:rtl/>
              </w:rPr>
              <w:t>دکتر نکویی مقدم/ دکتر بهزاد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960D025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0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121E052B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B9017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مريم اميراسماعيلي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687ADB18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0</w:t>
            </w:r>
          </w:p>
        </w:tc>
      </w:tr>
      <w:tr w:rsidR="0056790E" w:rsidRPr="0088479D" w14:paraId="426ECF06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5F830EA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D79283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C07DFE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</w:rPr>
            </w:pPr>
            <w:r w:rsidRPr="0088479D">
              <w:rPr>
                <w:rFonts w:ascii="IRNazanin" w:hAnsi="IRNazanin" w:cs="B Nazanin"/>
                <w:rtl/>
              </w:rPr>
              <w:t>دکتر ام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راسماع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  <w:r w:rsidRPr="0088479D">
              <w:rPr>
                <w:rFonts w:ascii="IRNazanin" w:hAnsi="IRNazanin" w:cs="B Nazanin" w:hint="eastAsia"/>
                <w:rtl/>
              </w:rPr>
              <w:t>ل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526782A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0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0FDCC0C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22DC136B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سينا اعتمادي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6FE1BF25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1</w:t>
            </w:r>
          </w:p>
        </w:tc>
      </w:tr>
      <w:tr w:rsidR="0056790E" w:rsidRPr="0088479D" w14:paraId="6373F06E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008F844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3290F6F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942012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</w:rPr>
            </w:pPr>
            <w:r w:rsidRPr="0088479D">
              <w:rPr>
                <w:rFonts w:ascii="IRNazanin" w:hAnsi="IRNazanin" w:cs="B Nazanin"/>
                <w:rtl/>
              </w:rPr>
              <w:t>دکتر مهرالحسن</w:t>
            </w:r>
            <w:r w:rsidRPr="0088479D">
              <w:rPr>
                <w:rFonts w:ascii="IRNazanin" w:hAnsi="IRNazanin" w:cs="B Nazanin" w:hint="cs"/>
                <w:rtl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432D0E4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0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1C849C9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2678E81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 xml:space="preserve">فرزانه زارع 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076C5E8D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2</w:t>
            </w:r>
          </w:p>
        </w:tc>
      </w:tr>
      <w:tr w:rsidR="0056790E" w:rsidRPr="0088479D" w14:paraId="21067CB3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71DBA86A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2D8DF66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4FF0D52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دکتر نور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حکمت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7AEBE48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35C6B28A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22BC1E91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عل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محمد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 سل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مان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ی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25ED70A0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3</w:t>
            </w:r>
          </w:p>
        </w:tc>
      </w:tr>
      <w:tr w:rsidR="0056790E" w:rsidRPr="0088479D" w14:paraId="41281873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0EA98F3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2FA656B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B1163C2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دکتر صابرماهان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52CD18E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33702AC0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124CC62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فاطمه اسم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ا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ع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ل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2BC1B421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4</w:t>
            </w:r>
          </w:p>
        </w:tc>
      </w:tr>
      <w:tr w:rsidR="0056790E" w:rsidRPr="0088479D" w14:paraId="6C27A7D4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3A3ED20A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170C9071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80E0B7A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 xml:space="preserve">دکتر 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زد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/ دکتر بهزاد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DDB2BA7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C266176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سیاستگذاری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7775C3C1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ش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وا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ش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خ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 الاسلام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7BE3C5C9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5</w:t>
            </w:r>
          </w:p>
        </w:tc>
      </w:tr>
      <w:tr w:rsidR="0056790E" w:rsidRPr="0088479D" w14:paraId="380193FE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485E5AF0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6D38AD1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C8167C3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دکتر گودرز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/ دکتر دهنو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ه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6B769CFF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4071D7D3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اقتصاد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A7196C9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فاطمه دهنویه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22B294C2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6</w:t>
            </w:r>
          </w:p>
        </w:tc>
      </w:tr>
      <w:tr w:rsidR="0056790E" w:rsidRPr="0088479D" w14:paraId="37829A36" w14:textId="77777777" w:rsidTr="00EB61FA">
        <w:trPr>
          <w:jc w:val="center"/>
        </w:trPr>
        <w:tc>
          <w:tcPr>
            <w:tcW w:w="1537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2F9755FC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b/>
                <w:bCs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5BCA6ECD" w14:textId="77777777" w:rsidR="0056790E" w:rsidRPr="00435AAB" w:rsidRDefault="0056790E" w:rsidP="0056790E">
            <w:pPr>
              <w:spacing w:after="0"/>
              <w:jc w:val="center"/>
              <w:rPr>
                <w:rFonts w:ascii="IRNazanin" w:hAnsi="IRNazanin" w:cs="IRNazanin"/>
                <w:rtl/>
              </w:rPr>
            </w:pPr>
          </w:p>
        </w:tc>
        <w:tc>
          <w:tcPr>
            <w:tcW w:w="708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009888A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دکتر وال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/دکتر نکو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ی</w:t>
            </w:r>
          </w:p>
        </w:tc>
        <w:tc>
          <w:tcPr>
            <w:tcW w:w="334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2F2F2" w:themeColor="background1" w:themeShade="F2"/>
            </w:tcBorders>
          </w:tcPr>
          <w:p w14:paraId="08C7D65A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1402</w:t>
            </w:r>
          </w:p>
        </w:tc>
        <w:tc>
          <w:tcPr>
            <w:tcW w:w="623" w:type="pct"/>
            <w:tcBorders>
              <w:top w:val="single" w:sz="2" w:space="0" w:color="F2F2F2" w:themeColor="background1" w:themeShade="F2"/>
              <w:left w:val="single" w:sz="2" w:space="0" w:color="F2F2F2" w:themeColor="background1" w:themeShade="F2"/>
              <w:bottom w:val="single" w:sz="2" w:space="0" w:color="F2F2F2" w:themeColor="background1" w:themeShade="F2"/>
              <w:right w:val="single" w:sz="2" w:space="0" w:color="FFFFFF" w:themeColor="background1"/>
            </w:tcBorders>
          </w:tcPr>
          <w:p w14:paraId="7576E15B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 w:hint="cs"/>
                <w:rtl/>
                <w:lang w:bidi="fa-IR"/>
              </w:rPr>
              <w:t>مدیریت</w:t>
            </w:r>
          </w:p>
        </w:tc>
        <w:tc>
          <w:tcPr>
            <w:tcW w:w="932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</w:tcPr>
          <w:p w14:paraId="6CB0636D" w14:textId="77777777" w:rsidR="0056790E" w:rsidRPr="0088479D" w:rsidRDefault="0056790E" w:rsidP="0056790E">
            <w:pPr>
              <w:bidi/>
              <w:spacing w:after="0"/>
              <w:jc w:val="center"/>
              <w:rPr>
                <w:rFonts w:ascii="IRNazanin" w:hAnsi="IRNazanin" w:cs="B Nazanin"/>
                <w:rtl/>
                <w:lang w:bidi="fa-IR"/>
              </w:rPr>
            </w:pPr>
            <w:r w:rsidRPr="0088479D">
              <w:rPr>
                <w:rFonts w:ascii="IRNazanin" w:hAnsi="IRNazanin" w:cs="B Nazanin"/>
                <w:rtl/>
                <w:lang w:bidi="fa-IR"/>
              </w:rPr>
              <w:t>رو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>ی</w:t>
            </w:r>
            <w:r w:rsidRPr="0088479D">
              <w:rPr>
                <w:rFonts w:ascii="IRNazanin" w:hAnsi="IRNazanin" w:cs="B Nazanin" w:hint="eastAsia"/>
                <w:rtl/>
                <w:lang w:bidi="fa-IR"/>
              </w:rPr>
              <w:t>ا</w:t>
            </w:r>
            <w:r w:rsidRPr="0088479D">
              <w:rPr>
                <w:rFonts w:ascii="IRNazanin" w:hAnsi="IRNazanin" w:cs="B Nazanin"/>
                <w:rtl/>
                <w:lang w:bidi="fa-IR"/>
              </w:rPr>
              <w:t xml:space="preserve"> 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 </w:t>
            </w:r>
            <w:r w:rsidRPr="0088479D">
              <w:rPr>
                <w:rFonts w:ascii="IRNazanin" w:hAnsi="IRNazanin" w:cs="B Nazanin"/>
                <w:rtl/>
                <w:lang w:bidi="fa-IR"/>
              </w:rPr>
              <w:t>رجائ</w:t>
            </w:r>
            <w:r w:rsidRPr="0088479D">
              <w:rPr>
                <w:rFonts w:ascii="IRNazanin" w:hAnsi="IRNazanin" w:cs="B Nazanin" w:hint="cs"/>
                <w:rtl/>
                <w:lang w:bidi="fa-IR"/>
              </w:rPr>
              <w:t xml:space="preserve">ی </w:t>
            </w:r>
          </w:p>
        </w:tc>
        <w:tc>
          <w:tcPr>
            <w:tcW w:w="296" w:type="pct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7F7F7"/>
          </w:tcPr>
          <w:p w14:paraId="45E32EAE" w14:textId="77777777" w:rsidR="0056790E" w:rsidRPr="0088479D" w:rsidRDefault="0056790E" w:rsidP="00567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jc w:val="center"/>
              <w:rPr>
                <w:rFonts w:ascii="IRNazanin" w:hAnsi="IRNazanin" w:cs="B Nazanin"/>
                <w:rtl/>
              </w:rPr>
            </w:pPr>
            <w:r>
              <w:rPr>
                <w:rFonts w:ascii="IRNazanin" w:hAnsi="IRNazanin" w:cs="B Nazanin" w:hint="cs"/>
                <w:rtl/>
              </w:rPr>
              <w:t>27</w:t>
            </w:r>
          </w:p>
        </w:tc>
      </w:tr>
    </w:tbl>
    <w:p w14:paraId="336557A4" w14:textId="77777777" w:rsidR="00481A65" w:rsidRDefault="00481A65"/>
    <w:sectPr w:rsidR="00481A65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E75EA" w14:textId="77777777" w:rsidR="00C9590B" w:rsidRDefault="00C9590B" w:rsidP="00481A65">
      <w:pPr>
        <w:spacing w:after="0" w:line="240" w:lineRule="auto"/>
      </w:pPr>
      <w:r>
        <w:separator/>
      </w:r>
    </w:p>
  </w:endnote>
  <w:endnote w:type="continuationSeparator" w:id="0">
    <w:p w14:paraId="13EF5BD8" w14:textId="77777777" w:rsidR="00C9590B" w:rsidRDefault="00C9590B" w:rsidP="00481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panose1 w:val="02000506000000020002"/>
    <w:charset w:val="00"/>
    <w:family w:val="auto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5A936" w14:textId="77777777" w:rsidR="00C9590B" w:rsidRDefault="00C9590B" w:rsidP="00481A65">
      <w:pPr>
        <w:spacing w:after="0" w:line="240" w:lineRule="auto"/>
      </w:pPr>
      <w:r>
        <w:separator/>
      </w:r>
    </w:p>
  </w:footnote>
  <w:footnote w:type="continuationSeparator" w:id="0">
    <w:p w14:paraId="6DB6FFBF" w14:textId="77777777" w:rsidR="00C9590B" w:rsidRDefault="00C9590B" w:rsidP="00481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AED97" w14:textId="77777777" w:rsidR="00481A65" w:rsidRDefault="00481A65" w:rsidP="00481A65">
    <w:pPr>
      <w:bidi/>
      <w:spacing w:after="0"/>
      <w:jc w:val="center"/>
      <w:rPr>
        <w:rFonts w:ascii="IRNazanin" w:hAnsi="IRNazanin" w:cs="B Nazanin"/>
        <w:bCs/>
        <w:color w:val="000000"/>
        <w:sz w:val="24"/>
        <w:szCs w:val="24"/>
      </w:rPr>
    </w:pPr>
    <w:r w:rsidRPr="0088479D">
      <w:rPr>
        <w:rFonts w:ascii="IRNazanin" w:hAnsi="IRNazanin" w:cs="B Nazanin" w:hint="cs"/>
        <w:bCs/>
        <w:color w:val="000000"/>
        <w:sz w:val="24"/>
        <w:szCs w:val="24"/>
        <w:rtl/>
      </w:rPr>
      <w:t>برنامه ی ژورنال کلاب /گروه مدیریت،سیاستگذاری و اقتصاد سلامت</w:t>
    </w:r>
  </w:p>
  <w:p w14:paraId="49E68802" w14:textId="77777777" w:rsidR="00481A65" w:rsidRDefault="00481A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U1NzMxsDA2srRU0lEKTi0uzszPAykwrAUAWAwnKiwAAAA="/>
  </w:docVars>
  <w:rsids>
    <w:rsidRoot w:val="00FC50A0"/>
    <w:rsid w:val="00003766"/>
    <w:rsid w:val="000046C7"/>
    <w:rsid w:val="0001132A"/>
    <w:rsid w:val="000132E4"/>
    <w:rsid w:val="000307D8"/>
    <w:rsid w:val="00032DD4"/>
    <w:rsid w:val="000336FC"/>
    <w:rsid w:val="00096FE2"/>
    <w:rsid w:val="000C715D"/>
    <w:rsid w:val="000E112F"/>
    <w:rsid w:val="000F3EA9"/>
    <w:rsid w:val="00175289"/>
    <w:rsid w:val="00175442"/>
    <w:rsid w:val="00190BF4"/>
    <w:rsid w:val="001C66EA"/>
    <w:rsid w:val="00267BF9"/>
    <w:rsid w:val="00270B17"/>
    <w:rsid w:val="002B4B4F"/>
    <w:rsid w:val="002C1B5A"/>
    <w:rsid w:val="002F59AF"/>
    <w:rsid w:val="00382229"/>
    <w:rsid w:val="00382292"/>
    <w:rsid w:val="003F494E"/>
    <w:rsid w:val="00427FE4"/>
    <w:rsid w:val="00481A65"/>
    <w:rsid w:val="00484543"/>
    <w:rsid w:val="004A01B6"/>
    <w:rsid w:val="004A2ACA"/>
    <w:rsid w:val="004F3C25"/>
    <w:rsid w:val="00520D9B"/>
    <w:rsid w:val="005331F7"/>
    <w:rsid w:val="0056790E"/>
    <w:rsid w:val="005B4FB6"/>
    <w:rsid w:val="005E5975"/>
    <w:rsid w:val="005E6D85"/>
    <w:rsid w:val="006044E9"/>
    <w:rsid w:val="006628BF"/>
    <w:rsid w:val="006E122B"/>
    <w:rsid w:val="007037E1"/>
    <w:rsid w:val="007367A3"/>
    <w:rsid w:val="00765B00"/>
    <w:rsid w:val="0079584C"/>
    <w:rsid w:val="007A64B1"/>
    <w:rsid w:val="007B16C0"/>
    <w:rsid w:val="007D3B8E"/>
    <w:rsid w:val="00806E21"/>
    <w:rsid w:val="00823385"/>
    <w:rsid w:val="008235FD"/>
    <w:rsid w:val="00834842"/>
    <w:rsid w:val="00935BAD"/>
    <w:rsid w:val="00987847"/>
    <w:rsid w:val="009C6EE8"/>
    <w:rsid w:val="00A00077"/>
    <w:rsid w:val="00A23AF3"/>
    <w:rsid w:val="00A24CC9"/>
    <w:rsid w:val="00A30830"/>
    <w:rsid w:val="00A35F9F"/>
    <w:rsid w:val="00A62AB5"/>
    <w:rsid w:val="00AE04C6"/>
    <w:rsid w:val="00AF41F6"/>
    <w:rsid w:val="00B132D7"/>
    <w:rsid w:val="00B15BA6"/>
    <w:rsid w:val="00B445E6"/>
    <w:rsid w:val="00B45289"/>
    <w:rsid w:val="00B47F1A"/>
    <w:rsid w:val="00B6099C"/>
    <w:rsid w:val="00BC117E"/>
    <w:rsid w:val="00BE5C0F"/>
    <w:rsid w:val="00C17C7A"/>
    <w:rsid w:val="00C31C83"/>
    <w:rsid w:val="00C45B11"/>
    <w:rsid w:val="00C9590B"/>
    <w:rsid w:val="00CB7B01"/>
    <w:rsid w:val="00CD5B30"/>
    <w:rsid w:val="00D2577E"/>
    <w:rsid w:val="00D4722A"/>
    <w:rsid w:val="00D92D7F"/>
    <w:rsid w:val="00DB2C38"/>
    <w:rsid w:val="00DE26BC"/>
    <w:rsid w:val="00DF1632"/>
    <w:rsid w:val="00E259BE"/>
    <w:rsid w:val="00E54D97"/>
    <w:rsid w:val="00E80373"/>
    <w:rsid w:val="00E85290"/>
    <w:rsid w:val="00E93D57"/>
    <w:rsid w:val="00E945F9"/>
    <w:rsid w:val="00EB61FA"/>
    <w:rsid w:val="00F0526E"/>
    <w:rsid w:val="00F1791B"/>
    <w:rsid w:val="00F450EB"/>
    <w:rsid w:val="00FC50A0"/>
    <w:rsid w:val="00FE2E1B"/>
    <w:rsid w:val="00FE6C8A"/>
    <w:rsid w:val="00FE722B"/>
    <w:rsid w:val="00FF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B4D4C9"/>
  <w15:chartTrackingRefBased/>
  <w15:docId w15:val="{54253D73-338D-4178-AAB6-6737E4A51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50A0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34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84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842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4842"/>
    <w:pPr>
      <w:spacing w:after="0" w:line="240" w:lineRule="auto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BF9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A6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81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A65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هلا ایرانمنش</dc:creator>
  <cp:keywords/>
  <dc:description/>
  <cp:lastModifiedBy>سارا مولایی</cp:lastModifiedBy>
  <cp:revision>36</cp:revision>
  <dcterms:created xsi:type="dcterms:W3CDTF">2024-05-20T08:28:00Z</dcterms:created>
  <dcterms:modified xsi:type="dcterms:W3CDTF">2025-12-2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b1c9dc76d47abee7bf06eea86d2390da28e4a673fb2d4a983a5dfd2af0d6c</vt:lpwstr>
  </property>
</Properties>
</file>